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lledutableau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:rsidTr="008804F4">
        <w:trPr>
          <w:trHeight w:val="2269"/>
        </w:trPr>
        <w:tc>
          <w:tcPr>
            <w:tcW w:w="5387" w:type="dxa"/>
          </w:tcPr>
          <w:p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:rsidR="00CE3FBC" w:rsidRPr="00E124CE" w:rsidRDefault="00697D64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>kmnsiemp@uwaterloo.ca</w:t>
            </w:r>
          </w:p>
        </w:tc>
        <w:tc>
          <w:tcPr>
            <w:tcW w:w="5329" w:type="dxa"/>
          </w:tcPr>
          <w:p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research student with a great balance of interpersonal and technical skills. I have a lot of academic/industrial experience in 3D printing and computational design. </w:t>
            </w:r>
          </w:p>
        </w:tc>
      </w:tr>
    </w:tbl>
    <w:p w:rsidR="00F65B45" w:rsidRPr="00E124CE" w:rsidRDefault="00697D6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 w:rsidRPr="00E124CE"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Digital Design Tools for Additive Manufacturing</w:t>
      </w:r>
    </w:p>
    <w:p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1A1F9E" w:rsidRPr="00E124CE" w:rsidRDefault="00FA2331" w:rsidP="001E001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</w:p>
        </w:tc>
      </w:tr>
      <w:tr w:rsidR="001A1F9E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:rsidR="00E124CE" w:rsidRPr="00E124CE" w:rsidRDefault="00321016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y thesis focused</w:t>
            </w:r>
            <w:r w:rsidR="00E124C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:rsidTr="002A5EE6">
        <w:tc>
          <w:tcPr>
            <w:tcW w:w="8188" w:type="dxa"/>
            <w:shd w:val="clear" w:color="auto" w:fill="F2F2F2" w:themeFill="background1" w:themeFillShade="F2"/>
          </w:tcPr>
          <w:p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:rsidTr="002A5EE6">
        <w:tc>
          <w:tcPr>
            <w:tcW w:w="10632" w:type="dxa"/>
            <w:gridSpan w:val="2"/>
            <w:shd w:val="clear" w:color="auto" w:fill="FFFFFF" w:themeFill="background1"/>
          </w:tcPr>
          <w:p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Nanyang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1A1F9E" w:rsidRPr="00E124CE" w:rsidRDefault="002E1BAE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Sept. 2013 </w:t>
            </w:r>
            <w:r w:rsidR="008E41BB"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0  - May 2018</w:t>
            </w:r>
          </w:p>
        </w:tc>
      </w:tr>
    </w:tbl>
    <w:p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E70B56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a</w:t>
            </w:r>
            <w:r w:rsidR="00C826E1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:rsidR="00D43840" w:rsidRDefault="00D43840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:rsidR="00E70B56" w:rsidRPr="001E0016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E0016" w:rsidRPr="00E124CE" w:rsidTr="00E70B56">
        <w:tc>
          <w:tcPr>
            <w:tcW w:w="5846" w:type="dxa"/>
            <w:shd w:val="clear" w:color="auto" w:fill="F2F2F2" w:themeFill="background1" w:themeFillShade="F2"/>
          </w:tcPr>
          <w:p w:rsidR="001E0016" w:rsidRPr="00E124CE" w:rsidRDefault="002E1BAE" w:rsidP="00D35C8A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Research Ass</w:t>
            </w:r>
            <w:r w:rsidR="00D35C8A">
              <w:rPr>
                <w:rFonts w:ascii="Open Sans Light" w:hAnsi="Open Sans Light" w:cs="Open Sans Light"/>
                <w:b/>
                <w:sz w:val="20"/>
                <w:szCs w:val="20"/>
              </w:rPr>
              <w:t>istant</w:t>
            </w:r>
            <w:bookmarkStart w:id="0" w:name="_GoBack"/>
            <w:bookmarkEnd w:id="0"/>
          </w:p>
        </w:tc>
        <w:tc>
          <w:tcPr>
            <w:tcW w:w="4786" w:type="dxa"/>
            <w:shd w:val="clear" w:color="auto" w:fill="F2F2F2" w:themeFill="background1" w:themeFillShade="F2"/>
          </w:tcPr>
          <w:p w:rsidR="001E0016" w:rsidRPr="00E124CE" w:rsidRDefault="002E1BAE" w:rsidP="002E1BA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1E0016" w:rsidRPr="00E124CE" w:rsidRDefault="002E1BAE" w:rsidP="00DC4FBD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1E0016" w:rsidRDefault="002E1BAE" w:rsidP="002E1BAE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:rsidR="00E70B56" w:rsidRDefault="00E70B56" w:rsidP="002E1BAE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:rsidR="00E70B56" w:rsidRPr="00E124CE" w:rsidRDefault="00E70B56" w:rsidP="00E70B56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  <w:tr w:rsidR="001E0016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2E1BAE" w:rsidRDefault="002E1BAE" w:rsidP="002E1BAE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  <w:p w:rsidR="00E70B56" w:rsidRPr="00E124CE" w:rsidRDefault="00E70B56" w:rsidP="002E1BAE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F65B45" w:rsidRPr="00E124CE" w:rsidTr="00E70B56">
        <w:tc>
          <w:tcPr>
            <w:tcW w:w="584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:rsidR="00F65B45" w:rsidRPr="00E124CE" w:rsidRDefault="00FA2331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</w:t>
            </w:r>
            <w:r w:rsidR="00F65B4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– Dec. 2017</w:t>
            </w:r>
          </w:p>
        </w:tc>
      </w:tr>
      <w:tr w:rsidR="00F65B45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FA2331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t&amp;Whitney</w:t>
            </w:r>
            <w:proofErr w:type="spellEnd"/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="002E1BAE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="002E1BAE">
              <w:rPr>
                <w:rFonts w:ascii="Open Sans Light" w:hAnsi="Open Sans Light" w:cs="Open Sans Light"/>
                <w:sz w:val="20"/>
                <w:szCs w:val="20"/>
              </w:rPr>
              <w:t>, QC, Canada</w:t>
            </w:r>
          </w:p>
        </w:tc>
      </w:tr>
      <w:tr w:rsidR="00F65B45" w:rsidRPr="00E124CE" w:rsidTr="00E70B56">
        <w:tc>
          <w:tcPr>
            <w:tcW w:w="10632" w:type="dxa"/>
            <w:gridSpan w:val="2"/>
            <w:shd w:val="clear" w:color="auto" w:fill="FFFFFF" w:themeFill="background1"/>
          </w:tcPr>
          <w:p w:rsidR="00FA2331" w:rsidRPr="00E124CE" w:rsidRDefault="00FA2331" w:rsidP="00FA2331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organiz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orkshops where designers and supply chain employees met to look for redesign opportunities </w:t>
            </w:r>
          </w:p>
          <w:p w:rsidR="00FA2331" w:rsidRPr="00E124CE" w:rsidRDefault="00FA2331" w:rsidP="00FA2331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Generat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resources regarding suppliers of 3D printing equipment/training </w:t>
            </w:r>
          </w:p>
          <w:p w:rsidR="00FA2331" w:rsidRPr="00E124CE" w:rsidRDefault="00FA2331" w:rsidP="00FA2331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Le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eetings and supervis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a team of designers </w:t>
            </w:r>
          </w:p>
          <w:p w:rsidR="00F65B45" w:rsidRPr="00E124CE" w:rsidRDefault="00B37373" w:rsidP="00B37373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Ensured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completion of design projects </w:t>
            </w:r>
          </w:p>
        </w:tc>
      </w:tr>
    </w:tbl>
    <w:p w:rsid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321016" w:rsidRDefault="0032101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321016" w:rsidRDefault="0032101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E70B56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p w:rsidR="00E70B56" w:rsidRPr="00AC1227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lastRenderedPageBreak/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F65B45" w:rsidRPr="00E124CE" w:rsidRDefault="002E1BAE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F65B45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818E3" w:rsidRPr="00E124CE" w:rsidRDefault="009818E3" w:rsidP="009818E3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:rsidR="009818E3" w:rsidRPr="00E124CE" w:rsidRDefault="009818E3" w:rsidP="009818E3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:rsidR="009818E3" w:rsidRPr="00E124CE" w:rsidRDefault="009818E3" w:rsidP="009818E3">
            <w:pPr>
              <w:pStyle w:val="Paragraphedeliste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naly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z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mechanical properties of the different tests  </w:t>
            </w:r>
          </w:p>
          <w:p w:rsidR="00F65B45" w:rsidRDefault="009818E3" w:rsidP="00623E96">
            <w:pPr>
              <w:pStyle w:val="Paragraphedeliste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:rsidR="00B37373" w:rsidRPr="00AC1227" w:rsidRDefault="00B37373" w:rsidP="00B37373">
            <w:pPr>
              <w:pStyle w:val="Paragraphedeliste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:rsidR="00AC1227" w:rsidRPr="00AC1227" w:rsidRDefault="00AC1227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dditive Manufacturing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:rsidR="00514196" w:rsidRPr="00514196" w:rsidRDefault="00514196" w:rsidP="00AC1227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:rsidR="00AC1227" w:rsidRPr="00E124CE" w:rsidRDefault="00AC1227" w:rsidP="00AC1227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:rsidR="00AC1227" w:rsidRPr="00E124CE" w:rsidRDefault="00AC1227" w:rsidP="00AC1227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:rsidR="00AC1227" w:rsidRPr="00E124CE" w:rsidRDefault="00AC1227" w:rsidP="00AC1227">
            <w:pPr>
              <w:pStyle w:val="Paragraphedeliste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Pr="00AC1227" w:rsidRDefault="00AC1227" w:rsidP="00C809E7">
            <w:pPr>
              <w:pStyle w:val="Paragraphedeliste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frican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C809E7" w:rsidRPr="00C809E7" w:rsidRDefault="00514196" w:rsidP="00C809E7">
            <w:pPr>
              <w:pStyle w:val="Paragraphedeliste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:rsidR="00AC1227" w:rsidRPr="00E124CE" w:rsidRDefault="00AC1227" w:rsidP="00440E08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:rsidR="00AC1227" w:rsidRPr="00E124CE" w:rsidRDefault="00AC1227" w:rsidP="00440E08">
            <w:pPr>
              <w:pStyle w:val="Paragraphedeliste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:rsidR="00AC1227" w:rsidRDefault="00AC1227" w:rsidP="00514196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proofErr w:type="spellStart"/>
            <w:r w:rsidR="003C6DC1">
              <w:rPr>
                <w:rFonts w:ascii="Open Sans Light" w:hAnsi="Open Sans Light" w:cs="Open Sans Light"/>
                <w:sz w:val="20"/>
                <w:szCs w:val="20"/>
              </w:rPr>
              <w:t>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ists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:rsidR="00514196" w:rsidRPr="00E124CE" w:rsidRDefault="00514196" w:rsidP="00514196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oderated the panel</w:t>
            </w:r>
          </w:p>
        </w:tc>
      </w:tr>
    </w:tbl>
    <w:p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Grilledutableau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:rsidTr="006025F9">
        <w:tc>
          <w:tcPr>
            <w:tcW w:w="6413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:rsidTr="006025F9">
        <w:tc>
          <w:tcPr>
            <w:tcW w:w="10632" w:type="dxa"/>
            <w:gridSpan w:val="2"/>
            <w:shd w:val="clear" w:color="auto" w:fill="FFFFFF" w:themeFill="background1"/>
          </w:tcPr>
          <w:p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:rsidR="00AC1227" w:rsidRPr="00C809E7" w:rsidRDefault="00AC1227" w:rsidP="00C809E7">
            <w:pPr>
              <w:pStyle w:val="Paragraphedeliste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:rsidR="00AC1227" w:rsidRPr="00AC1227" w:rsidRDefault="00514196" w:rsidP="00514196">
            <w:pPr>
              <w:pStyle w:val="Paragraphedeliste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:rsidR="00D17564" w:rsidRPr="003D3CAA" w:rsidRDefault="00D17564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45"/>
        <w:gridCol w:w="1606"/>
        <w:gridCol w:w="1105"/>
      </w:tblGrid>
      <w:tr w:rsidR="003D3CAA" w:rsidRPr="003C6DC1" w:rsidTr="009747B6">
        <w:trPr>
          <w:trHeight w:val="485"/>
        </w:trPr>
        <w:tc>
          <w:tcPr>
            <w:tcW w:w="7745" w:type="dxa"/>
          </w:tcPr>
          <w:p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:rsidTr="009747B6">
        <w:tc>
          <w:tcPr>
            <w:tcW w:w="7745" w:type="dxa"/>
          </w:tcPr>
          <w:p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:rsidTr="009747B6">
        <w:tc>
          <w:tcPr>
            <w:tcW w:w="7745" w:type="dxa"/>
          </w:tcPr>
          <w:p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:rsidTr="009747B6">
        <w:tc>
          <w:tcPr>
            <w:tcW w:w="774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:rsidR="00C809E7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:rsidR="00A311E7" w:rsidRPr="003D3CAA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KILLS</w:t>
      </w:r>
    </w:p>
    <w:p w:rsidR="00A311E7" w:rsidRPr="00F879FA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AutoC</w:t>
      </w:r>
      <w:r w:rsidR="00E70B56">
        <w:rPr>
          <w:rFonts w:ascii="Open Sans Light" w:hAnsi="Open Sans Light" w:cs="Open Sans Light"/>
          <w:color w:val="000000" w:themeColor="text1"/>
          <w:sz w:val="20"/>
        </w:rPr>
        <w:t>AD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Inventor(basic),</w:t>
      </w:r>
      <w:r w:rsidR="00E70B56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:rsidR="00A311E7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Fortran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 xml:space="preserve">, CSS, HTML  </w:t>
      </w:r>
    </w:p>
    <w:p w:rsidR="00A311E7" w:rsidRPr="00F879FA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:rsidR="00A311E7" w:rsidRPr="009747B6" w:rsidRDefault="00A311E7" w:rsidP="00A311E7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TRIBUTIONS AND STATEMENTS</w:t>
      </w:r>
    </w:p>
    <w:p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Published contributions</w:t>
      </w:r>
    </w:p>
    <w:p w:rsidR="005F2028" w:rsidRPr="005F2028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5F2028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K. Nsiempba, M. Wang, and M. Vlasea, "Geometrical degrees of freedom for cellular structures generation: A new classification paradigm," </w:t>
      </w:r>
      <w:r w:rsidRPr="00525C29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>Applied Sciences</w:t>
      </w:r>
      <w:r w:rsidRPr="005F2028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. (Will be submitted in January 2021)</w:t>
      </w:r>
    </w:p>
    <w:p w:rsidR="005F2028" w:rsidRPr="005F2028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5F2028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K. Nsiempba, O. Ibhadode, Z. Zhidong, and E. Toyserkani, "The impact of geometric features on the surface roughness of laser powder bed fused </w:t>
      </w:r>
      <w:proofErr w:type="spellStart"/>
      <w:r w:rsidRPr="005F2028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Hastelloy</w:t>
      </w:r>
      <w:proofErr w:type="spellEnd"/>
      <w:r w:rsidRPr="005F2028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 parts," </w:t>
      </w:r>
      <w:r w:rsidRPr="00525C29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>Journal of Manufacturing Processes</w:t>
      </w:r>
      <w:r w:rsidRPr="005F2028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. (Will be submitted in January 2021)</w:t>
      </w:r>
    </w:p>
    <w:p w:rsidR="005F2028" w:rsidRPr="00A311E7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Other contributions (not published)</w:t>
      </w:r>
    </w:p>
    <w:p w:rsidR="00A311E7" w:rsidRPr="00D80E27" w:rsidRDefault="00C33AC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 K., Toyserkani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E. (2019) Predicting Defects of 3D Printed Lattice Structures: </w:t>
      </w:r>
      <w:r w:rsidR="00A311E7"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:rsid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 Semilight"/>
    <w:charset w:val="00"/>
    <w:family w:val="swiss"/>
    <w:pitch w:val="variable"/>
    <w:sig w:usb0="00000001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YaGtQDJ9kDTLQAAAA=="/>
  </w:docVars>
  <w:rsids>
    <w:rsidRoot w:val="006D7A37"/>
    <w:rsid w:val="00066529"/>
    <w:rsid w:val="00077EEB"/>
    <w:rsid w:val="00085205"/>
    <w:rsid w:val="000B0167"/>
    <w:rsid w:val="000D4193"/>
    <w:rsid w:val="000F0465"/>
    <w:rsid w:val="001614C0"/>
    <w:rsid w:val="0017216D"/>
    <w:rsid w:val="001A1F9E"/>
    <w:rsid w:val="001D4E1A"/>
    <w:rsid w:val="001E0016"/>
    <w:rsid w:val="001E16AD"/>
    <w:rsid w:val="002136CE"/>
    <w:rsid w:val="00231DAC"/>
    <w:rsid w:val="00256527"/>
    <w:rsid w:val="00260BE5"/>
    <w:rsid w:val="002A5EE6"/>
    <w:rsid w:val="002C71CE"/>
    <w:rsid w:val="002D1DB3"/>
    <w:rsid w:val="002E1BAE"/>
    <w:rsid w:val="00321016"/>
    <w:rsid w:val="003502F0"/>
    <w:rsid w:val="00357270"/>
    <w:rsid w:val="00391969"/>
    <w:rsid w:val="003C6DC1"/>
    <w:rsid w:val="003D3CAA"/>
    <w:rsid w:val="00443F32"/>
    <w:rsid w:val="00451A5F"/>
    <w:rsid w:val="00475361"/>
    <w:rsid w:val="004B23C3"/>
    <w:rsid w:val="005047B0"/>
    <w:rsid w:val="00514196"/>
    <w:rsid w:val="005173E4"/>
    <w:rsid w:val="00525C29"/>
    <w:rsid w:val="00557A44"/>
    <w:rsid w:val="00561404"/>
    <w:rsid w:val="005B162E"/>
    <w:rsid w:val="005F2028"/>
    <w:rsid w:val="006025F9"/>
    <w:rsid w:val="00611AC4"/>
    <w:rsid w:val="006248E6"/>
    <w:rsid w:val="00634F4D"/>
    <w:rsid w:val="006461E3"/>
    <w:rsid w:val="006667EF"/>
    <w:rsid w:val="00697D64"/>
    <w:rsid w:val="006A79A2"/>
    <w:rsid w:val="006D7A37"/>
    <w:rsid w:val="006E63C3"/>
    <w:rsid w:val="006F466C"/>
    <w:rsid w:val="00780AC5"/>
    <w:rsid w:val="007E5BCB"/>
    <w:rsid w:val="008804F4"/>
    <w:rsid w:val="008D09B7"/>
    <w:rsid w:val="008E41BB"/>
    <w:rsid w:val="00903D78"/>
    <w:rsid w:val="009408B9"/>
    <w:rsid w:val="009747B6"/>
    <w:rsid w:val="009818E3"/>
    <w:rsid w:val="00A20D4F"/>
    <w:rsid w:val="00A311E7"/>
    <w:rsid w:val="00AB304A"/>
    <w:rsid w:val="00AC1227"/>
    <w:rsid w:val="00B105A9"/>
    <w:rsid w:val="00B149E8"/>
    <w:rsid w:val="00B37373"/>
    <w:rsid w:val="00B62B98"/>
    <w:rsid w:val="00B94A41"/>
    <w:rsid w:val="00BC3743"/>
    <w:rsid w:val="00C33AC7"/>
    <w:rsid w:val="00C4106A"/>
    <w:rsid w:val="00C809E7"/>
    <w:rsid w:val="00C826E1"/>
    <w:rsid w:val="00CD60A6"/>
    <w:rsid w:val="00CE3FBC"/>
    <w:rsid w:val="00D00785"/>
    <w:rsid w:val="00D17564"/>
    <w:rsid w:val="00D35C8A"/>
    <w:rsid w:val="00D43840"/>
    <w:rsid w:val="00D445E1"/>
    <w:rsid w:val="00D80E27"/>
    <w:rsid w:val="00DF128C"/>
    <w:rsid w:val="00E124CE"/>
    <w:rsid w:val="00E36B4F"/>
    <w:rsid w:val="00E56C2C"/>
    <w:rsid w:val="00E70B56"/>
    <w:rsid w:val="00E9004F"/>
    <w:rsid w:val="00F23B30"/>
    <w:rsid w:val="00F54B77"/>
    <w:rsid w:val="00F63154"/>
    <w:rsid w:val="00F65B45"/>
    <w:rsid w:val="00FA2331"/>
    <w:rsid w:val="00FD4BE5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65C1A7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59"/>
    <w:rsid w:val="006D7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D445E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26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3</Pages>
  <Words>835</Words>
  <Characters>4765</Characters>
  <Application>Microsoft Office Word</Application>
  <DocSecurity>0</DocSecurity>
  <Lines>39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AIT</cp:lastModifiedBy>
  <cp:revision>28</cp:revision>
  <cp:lastPrinted>2020-11-28T21:48:00Z</cp:lastPrinted>
  <dcterms:created xsi:type="dcterms:W3CDTF">2020-08-07T18:31:00Z</dcterms:created>
  <dcterms:modified xsi:type="dcterms:W3CDTF">2021-01-13T19:20:00Z</dcterms:modified>
</cp:coreProperties>
</file>